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ika Ken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i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n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51 West Keeney St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nikakenar8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0889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the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